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709" w:rsidRDefault="00947709">
      <w:pPr>
        <w:rPr>
          <w:rFonts w:ascii="Times New Roman" w:hAnsi="Times New Roman"/>
        </w:rPr>
      </w:pPr>
    </w:p>
    <w:p w:rsidR="00947709" w:rsidRDefault="004D31EC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1316990</wp:posOffset>
            </wp:positionH>
            <wp:positionV relativeFrom="paragraph">
              <wp:posOffset>29845</wp:posOffset>
            </wp:positionV>
            <wp:extent cx="3729355" cy="1772920"/>
            <wp:effectExtent l="19050" t="0" r="4445" b="0"/>
            <wp:wrapThrough wrapText="bothSides">
              <wp:wrapPolygon edited="0">
                <wp:start x="-110" y="0"/>
                <wp:lineTo x="-110" y="21352"/>
                <wp:lineTo x="21626" y="21352"/>
                <wp:lineTo x="21626" y="0"/>
                <wp:lineTo x="-110" y="0"/>
              </wp:wrapPolygon>
            </wp:wrapThrough>
            <wp:docPr id="2" name="rg_hi" descr="http://t1.gstatic.com/images?q=tbn:ANd9GcT8cKXlCwrBqtULJy470r-KR1qVEPxllfj_ppqGO6jPUrGkqah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g_hi" descr="http://t1.gstatic.com/images?q=tbn:ANd9GcT8cKXlCwrBqtULJy470r-KR1qVEPxllfj_ppqGO6jPUrGkqahP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355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47709" w:rsidRDefault="00947709">
      <w:pPr>
        <w:rPr>
          <w:rFonts w:ascii="Times New Roman" w:hAnsi="Times New Roman"/>
        </w:rPr>
      </w:pPr>
    </w:p>
    <w:p w:rsidR="00947709" w:rsidRDefault="00947709">
      <w:pPr>
        <w:rPr>
          <w:rFonts w:ascii="Times New Roman" w:hAnsi="Times New Roman"/>
        </w:rPr>
      </w:pPr>
    </w:p>
    <w:p w:rsidR="00947709" w:rsidRDefault="00947709">
      <w:pPr>
        <w:rPr>
          <w:rFonts w:ascii="Times New Roman" w:hAnsi="Times New Roman"/>
        </w:rPr>
      </w:pPr>
    </w:p>
    <w:p w:rsidR="00947709" w:rsidRDefault="00947709">
      <w:pPr>
        <w:rPr>
          <w:rFonts w:ascii="Times New Roman" w:hAnsi="Times New Roman"/>
        </w:rPr>
      </w:pPr>
    </w:p>
    <w:p w:rsidR="00947709" w:rsidRDefault="00947709">
      <w:pPr>
        <w:rPr>
          <w:rFonts w:ascii="Times New Roman" w:hAnsi="Times New Roman"/>
        </w:rPr>
      </w:pPr>
    </w:p>
    <w:p w:rsidR="00947709" w:rsidRDefault="004D31EC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:rsidR="004D31EC" w:rsidRDefault="004D31EC">
      <w:pPr>
        <w:rPr>
          <w:rFonts w:ascii="Times New Roman" w:hAnsi="Times New Roman"/>
        </w:rPr>
      </w:pPr>
    </w:p>
    <w:p w:rsidR="004D31EC" w:rsidRDefault="004D31EC">
      <w:pPr>
        <w:rPr>
          <w:rFonts w:ascii="Times New Roman" w:hAnsi="Times New Roman"/>
        </w:rPr>
      </w:pPr>
    </w:p>
    <w:p w:rsidR="004D31EC" w:rsidRDefault="004D31EC">
      <w:pPr>
        <w:rPr>
          <w:rFonts w:ascii="Times New Roman" w:hAnsi="Times New Roman"/>
        </w:rPr>
      </w:pPr>
    </w:p>
    <w:p w:rsidR="004D31EC" w:rsidRDefault="004D31EC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:rsidR="004D31EC" w:rsidRPr="004D31EC" w:rsidRDefault="00947709" w:rsidP="004D31EC">
      <w:pPr>
        <w:pStyle w:val="Blokbesedila"/>
        <w:pBdr>
          <w:left w:val="single" w:sz="4" w:space="31" w:color="auto"/>
        </w:pBdr>
        <w:rPr>
          <w:b/>
          <w:szCs w:val="40"/>
        </w:rPr>
      </w:pPr>
      <w:r w:rsidRPr="004D31EC">
        <w:rPr>
          <w:b/>
          <w:szCs w:val="40"/>
        </w:rPr>
        <w:t>POROČILO  O  DELOVNI  PRAKSI</w:t>
      </w:r>
      <w:r w:rsidR="004D31EC" w:rsidRPr="004D31EC">
        <w:rPr>
          <w:b/>
          <w:szCs w:val="40"/>
        </w:rPr>
        <w:t xml:space="preserve"> </w:t>
      </w:r>
    </w:p>
    <w:p w:rsidR="004D31EC" w:rsidRDefault="004D31EC" w:rsidP="004D31EC">
      <w:pPr>
        <w:pStyle w:val="Blokbesedila"/>
        <w:pBdr>
          <w:left w:val="single" w:sz="4" w:space="31" w:color="auto"/>
        </w:pBdr>
        <w:rPr>
          <w:b/>
          <w:szCs w:val="40"/>
        </w:rPr>
      </w:pPr>
    </w:p>
    <w:p w:rsidR="004D31EC" w:rsidRDefault="004D31EC" w:rsidP="004D31EC">
      <w:pPr>
        <w:pStyle w:val="Blokbesedila"/>
        <w:pBdr>
          <w:left w:val="single" w:sz="4" w:space="31" w:color="auto"/>
        </w:pBdr>
        <w:rPr>
          <w:b/>
          <w:szCs w:val="40"/>
        </w:rPr>
      </w:pPr>
      <w:r w:rsidRPr="004D31EC">
        <w:rPr>
          <w:b/>
          <w:szCs w:val="40"/>
        </w:rPr>
        <w:t>v programu</w:t>
      </w:r>
    </w:p>
    <w:p w:rsidR="004D31EC" w:rsidRPr="004D31EC" w:rsidRDefault="004D31EC" w:rsidP="004D31EC">
      <w:pPr>
        <w:pStyle w:val="Blokbesedila"/>
        <w:pBdr>
          <w:left w:val="single" w:sz="4" w:space="31" w:color="auto"/>
        </w:pBdr>
        <w:rPr>
          <w:b/>
          <w:szCs w:val="40"/>
        </w:rPr>
      </w:pPr>
    </w:p>
    <w:p w:rsidR="004D31EC" w:rsidRPr="004D31EC" w:rsidRDefault="004D31EC" w:rsidP="004D31EC">
      <w:pPr>
        <w:pStyle w:val="Blokbesedila"/>
        <w:pBdr>
          <w:left w:val="single" w:sz="4" w:space="31" w:color="auto"/>
        </w:pBdr>
        <w:rPr>
          <w:b/>
          <w:szCs w:val="40"/>
        </w:rPr>
      </w:pPr>
      <w:r w:rsidRPr="004D31EC">
        <w:rPr>
          <w:b/>
          <w:szCs w:val="40"/>
        </w:rPr>
        <w:t>PREDŠOLSKAVZGOJA</w:t>
      </w:r>
    </w:p>
    <w:p w:rsidR="00947709" w:rsidRPr="004D31EC" w:rsidRDefault="004D31EC" w:rsidP="004D31EC">
      <w:pPr>
        <w:pStyle w:val="Blokbesedila"/>
        <w:pBdr>
          <w:left w:val="single" w:sz="4" w:space="31" w:color="auto"/>
        </w:pBdr>
        <w:rPr>
          <w:b/>
          <w:szCs w:val="40"/>
        </w:rPr>
      </w:pPr>
      <w:r w:rsidRPr="004D31EC">
        <w:rPr>
          <w:b/>
          <w:szCs w:val="40"/>
        </w:rPr>
        <w:t xml:space="preserve"> (poklicni tečaj)</w:t>
      </w:r>
    </w:p>
    <w:p w:rsidR="00947709" w:rsidRDefault="00947709">
      <w:pPr>
        <w:ind w:right="2601"/>
        <w:rPr>
          <w:rFonts w:ascii="Times New Roman" w:hAnsi="Times New Roman"/>
          <w:sz w:val="40"/>
        </w:rPr>
      </w:pPr>
    </w:p>
    <w:p w:rsidR="00947709" w:rsidRDefault="00947709">
      <w:pPr>
        <w:ind w:right="2601"/>
        <w:rPr>
          <w:rFonts w:ascii="Times New Roman" w:hAnsi="Times New Roman"/>
          <w:sz w:val="40"/>
        </w:rPr>
      </w:pPr>
    </w:p>
    <w:p w:rsidR="00947709" w:rsidRDefault="00947709">
      <w:pPr>
        <w:ind w:right="2601"/>
        <w:rPr>
          <w:rFonts w:ascii="Times New Roman" w:hAnsi="Times New Roman"/>
          <w:sz w:val="40"/>
        </w:rPr>
      </w:pPr>
    </w:p>
    <w:p w:rsidR="00947709" w:rsidRDefault="00947709">
      <w:pPr>
        <w:ind w:right="2601"/>
        <w:rPr>
          <w:rFonts w:ascii="Times New Roman" w:hAnsi="Times New Roman"/>
          <w:sz w:val="40"/>
        </w:rPr>
      </w:pPr>
    </w:p>
    <w:p w:rsidR="004D31EC" w:rsidRDefault="004D31EC">
      <w:pPr>
        <w:ind w:right="2601"/>
        <w:rPr>
          <w:rFonts w:ascii="Times New Roman" w:hAnsi="Times New Roman"/>
          <w:sz w:val="40"/>
        </w:rPr>
      </w:pPr>
    </w:p>
    <w:p w:rsidR="00947709" w:rsidRDefault="00947709">
      <w:pPr>
        <w:ind w:right="2601"/>
        <w:rPr>
          <w:rFonts w:ascii="Times New Roman" w:hAnsi="Times New Roman"/>
          <w:sz w:val="40"/>
        </w:rPr>
      </w:pPr>
    </w:p>
    <w:p w:rsidR="00947709" w:rsidRDefault="00ED4DFD">
      <w:pPr>
        <w:ind w:right="2601"/>
        <w:rPr>
          <w:rFonts w:ascii="Times New Roman" w:hAnsi="Times New Roman"/>
          <w:sz w:val="40"/>
        </w:rPr>
      </w:pPr>
      <w:r>
        <w:rPr>
          <w:rFonts w:ascii="Times New Roman" w:hAnsi="Times New Roman"/>
          <w:noProof/>
          <w:sz w:val="40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282575</wp:posOffset>
                </wp:positionV>
                <wp:extent cx="6217920" cy="0"/>
                <wp:effectExtent l="11430" t="6350" r="9525" b="12700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315507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22.25pt" to="490.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oO1Eg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" o:allowincell="f">
                <w10:wrap type="topAndBottom"/>
              </v:line>
            </w:pict>
          </mc:Fallback>
        </mc:AlternateContent>
      </w:r>
    </w:p>
    <w:p w:rsidR="00947709" w:rsidRDefault="00947709">
      <w:pPr>
        <w:ind w:right="260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iimek in ime </w:t>
      </w:r>
      <w:r w:rsidR="004D31EC">
        <w:rPr>
          <w:rFonts w:ascii="Times New Roman" w:hAnsi="Times New Roman"/>
        </w:rPr>
        <w:t>slušatelja / slušateljice</w:t>
      </w:r>
      <w:r>
        <w:rPr>
          <w:rFonts w:ascii="Times New Roman" w:hAnsi="Times New Roman"/>
        </w:rPr>
        <w:t xml:space="preserve">, </w:t>
      </w:r>
      <w:r w:rsidR="004D31EC">
        <w:rPr>
          <w:rFonts w:ascii="Times New Roman" w:hAnsi="Times New Roman"/>
        </w:rPr>
        <w:t>program</w:t>
      </w:r>
      <w:r>
        <w:rPr>
          <w:rFonts w:ascii="Times New Roman" w:hAnsi="Times New Roman"/>
        </w:rPr>
        <w:t xml:space="preserve">, </w:t>
      </w:r>
    </w:p>
    <w:p w:rsidR="00947709" w:rsidRDefault="00947709">
      <w:pPr>
        <w:tabs>
          <w:tab w:val="left" w:pos="7371"/>
        </w:tabs>
        <w:ind w:right="2601"/>
        <w:rPr>
          <w:rFonts w:ascii="Times New Roman" w:hAnsi="Times New Roman"/>
        </w:rPr>
      </w:pPr>
    </w:p>
    <w:p w:rsidR="00947709" w:rsidRDefault="00947709">
      <w:pPr>
        <w:ind w:right="2601"/>
        <w:rPr>
          <w:rFonts w:ascii="Times New Roman" w:hAnsi="Times New Roman"/>
        </w:rPr>
      </w:pPr>
    </w:p>
    <w:p w:rsidR="00947709" w:rsidRDefault="00947709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ind w:right="3876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OSNOVNI PODATKI O DELOVNI PRAKSI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 xml:space="preserve">Naziv šole:  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 xml:space="preserve">Program:     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 xml:space="preserve">Poklic:         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>Šolsko leto: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iimek in ime </w:t>
      </w:r>
      <w:r w:rsidR="004D31EC">
        <w:rPr>
          <w:rFonts w:ascii="Times New Roman" w:hAnsi="Times New Roman"/>
        </w:rPr>
        <w:t>slušatelja / slušateljice</w:t>
      </w:r>
      <w:r>
        <w:rPr>
          <w:rFonts w:ascii="Times New Roman" w:hAnsi="Times New Roman"/>
        </w:rPr>
        <w:t>: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 xml:space="preserve">Čas opravljanja delovne prakse:    od       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do   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Število opravljenih ur delovne prakse: </w:t>
      </w:r>
      <w:r>
        <w:rPr>
          <w:rFonts w:ascii="Times New Roman" w:hAnsi="Times New Roman"/>
        </w:rPr>
        <w:tab/>
        <w:t xml:space="preserve">             ur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4D31EC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Vrtec</w:t>
      </w:r>
      <w:r w:rsidR="00947709">
        <w:rPr>
          <w:rFonts w:ascii="Times New Roman" w:hAnsi="Times New Roman"/>
        </w:rPr>
        <w:t>: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aslov </w:t>
      </w:r>
      <w:r w:rsidR="004D31EC">
        <w:rPr>
          <w:rFonts w:ascii="Times New Roman" w:hAnsi="Times New Roman"/>
        </w:rPr>
        <w:t>vrtca</w:t>
      </w:r>
      <w:r>
        <w:rPr>
          <w:rFonts w:ascii="Times New Roman" w:hAnsi="Times New Roman"/>
        </w:rPr>
        <w:t>: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4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Priimek in ime mentorja: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4D31EC" w:rsidRDefault="004D31EC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ind w:right="557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EDSTAVITEV </w:t>
      </w:r>
      <w:r w:rsidR="004D31EC">
        <w:rPr>
          <w:rFonts w:ascii="Times New Roman" w:hAnsi="Times New Roman"/>
        </w:rPr>
        <w:t>VRTCA</w:t>
      </w: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7F5601" w:rsidRDefault="007F5601">
      <w:pPr>
        <w:ind w:right="5577"/>
        <w:rPr>
          <w:rFonts w:ascii="Times New Roman" w:hAnsi="Times New Roman"/>
        </w:rPr>
      </w:pPr>
      <w:bookmarkStart w:id="0" w:name="_GoBack"/>
      <w:bookmarkEnd w:id="0"/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ind w:right="7137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SEZNAM DEL IN NALOG</w:t>
      </w: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3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000000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4.</w:t>
      </w: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5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6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7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8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9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000000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0.</w:t>
      </w: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1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2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3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4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5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6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7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000000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8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000000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19.</w:t>
      </w: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</w:p>
    <w:p w:rsidR="00947709" w:rsidRDefault="00947709">
      <w:pPr>
        <w:pBdr>
          <w:bottom w:val="single" w:sz="4" w:space="1" w:color="auto"/>
        </w:pBd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20.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top w:val="single" w:sz="4" w:space="15" w:color="auto"/>
          <w:left w:val="single" w:sz="4" w:space="5" w:color="auto"/>
          <w:bottom w:val="single" w:sz="4" w:space="15" w:color="auto"/>
          <w:right w:val="single" w:sz="4" w:space="1" w:color="auto"/>
        </w:pBdr>
        <w:ind w:right="501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DELOVNI   DNEVNIK </w:t>
      </w:r>
      <w:r>
        <w:rPr>
          <w:rFonts w:ascii="Times New Roman" w:hAnsi="Times New Roman"/>
        </w:rPr>
        <w:tab/>
        <w:t xml:space="preserve">    list št.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F7047" w:rsidP="009F7047">
      <w:pPr>
        <w:ind w:right="557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27535F">
        <w:rPr>
          <w:rFonts w:ascii="Times New Roman" w:hAnsi="Times New Roman"/>
        </w:rPr>
        <w:t>OPIS DEL</w:t>
      </w:r>
      <w:r w:rsidR="00947709">
        <w:rPr>
          <w:rFonts w:ascii="Times New Roman" w:hAnsi="Times New Roman"/>
        </w:rPr>
        <w:t xml:space="preserve"> oz. </w:t>
      </w:r>
      <w:r w:rsidR="0027535F">
        <w:rPr>
          <w:rFonts w:ascii="Times New Roman" w:hAnsi="Times New Roman"/>
        </w:rPr>
        <w:t>NALOG</w:t>
      </w: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 w:rsidP="009F7047">
      <w:p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PORABLJENA DELOVNA SREDSTVA IN </w:t>
      </w:r>
      <w:r w:rsidR="0027535F">
        <w:rPr>
          <w:rFonts w:ascii="Times New Roman" w:hAnsi="Times New Roman"/>
        </w:rPr>
        <w:t>VARNOST IN ZDRAVJE</w:t>
      </w:r>
    </w:p>
    <w:p w:rsidR="0027535F" w:rsidRDefault="0027535F" w:rsidP="009F7047">
      <w:pPr>
        <w:ind w:right="49"/>
        <w:rPr>
          <w:rFonts w:ascii="Times New Roman" w:hAnsi="Times New Roman"/>
        </w:rPr>
      </w:pPr>
    </w:p>
    <w:p w:rsidR="0027535F" w:rsidRDefault="0027535F" w:rsidP="009F7047">
      <w:p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OPIS DEJAVNOSTI</w:t>
      </w:r>
    </w:p>
    <w:p w:rsidR="0027535F" w:rsidRDefault="0027535F" w:rsidP="009F7047">
      <w:pPr>
        <w:ind w:right="49"/>
        <w:rPr>
          <w:rFonts w:ascii="Times New Roman" w:hAnsi="Times New Roman"/>
        </w:rPr>
      </w:pPr>
    </w:p>
    <w:p w:rsidR="0027535F" w:rsidRDefault="0027535F" w:rsidP="009F7047">
      <w:p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ALIZA DELOVNEGA DNE 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 w:rsidP="009F7047">
      <w:p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PRILOGE</w:t>
      </w: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27535F" w:rsidRDefault="0027535F">
      <w:pPr>
        <w:ind w:right="5577"/>
        <w:rPr>
          <w:rFonts w:ascii="Times New Roman" w:hAnsi="Times New Roman"/>
        </w:rPr>
      </w:pPr>
    </w:p>
    <w:p w:rsidR="0027535F" w:rsidRDefault="0027535F">
      <w:pPr>
        <w:ind w:right="5577"/>
        <w:rPr>
          <w:rFonts w:ascii="Times New Roman" w:hAnsi="Times New Roman"/>
        </w:rPr>
      </w:pPr>
    </w:p>
    <w:p w:rsidR="0027535F" w:rsidRDefault="0027535F">
      <w:pPr>
        <w:ind w:right="5577"/>
        <w:rPr>
          <w:rFonts w:ascii="Times New Roman" w:hAnsi="Times New Roman"/>
        </w:rPr>
      </w:pPr>
    </w:p>
    <w:p w:rsidR="0027535F" w:rsidRDefault="0027535F">
      <w:pPr>
        <w:ind w:right="5577"/>
        <w:rPr>
          <w:rFonts w:ascii="Times New Roman" w:hAnsi="Times New Roman"/>
        </w:rPr>
      </w:pPr>
    </w:p>
    <w:p w:rsidR="0027535F" w:rsidRDefault="0027535F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35" w:color="000000" w:fill="FFFFFF"/>
        <w:ind w:right="5577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MNENJE IN PRIPOMBE MENTORJA</w:t>
      </w: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ind w:right="5577"/>
        <w:rPr>
          <w:rFonts w:ascii="Times New Roman" w:hAnsi="Times New Roman"/>
        </w:rPr>
      </w:pPr>
    </w:p>
    <w:p w:rsidR="00947709" w:rsidRDefault="00947709">
      <w:pPr>
        <w:numPr>
          <w:ilvl w:val="0"/>
          <w:numId w:val="7"/>
        </w:num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A DELO </w:t>
      </w:r>
      <w:r w:rsidR="0027535F">
        <w:rPr>
          <w:rFonts w:ascii="Times New Roman" w:hAnsi="Times New Roman"/>
        </w:rPr>
        <w:t>SLUŠATELJA / SLUŠATELJICE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numPr>
          <w:ilvl w:val="0"/>
          <w:numId w:val="8"/>
        </w:num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NA POTEK DELOVNE PRAKSE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numPr>
          <w:ilvl w:val="0"/>
          <w:numId w:val="9"/>
        </w:numPr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>OSTALE PRIPOMBE OZ. POHVALE</w:t>
      </w: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ind w:right="49"/>
        <w:rPr>
          <w:rFonts w:ascii="Times New Roman" w:hAnsi="Times New Roman"/>
        </w:rPr>
      </w:pP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:rsidR="00947709" w:rsidRDefault="00ED4DFD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 w:firstLine="708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>
                <wp:simplePos x="0" y="0"/>
                <wp:positionH relativeFrom="column">
                  <wp:posOffset>742950</wp:posOffset>
                </wp:positionH>
                <wp:positionV relativeFrom="paragraph">
                  <wp:posOffset>150495</wp:posOffset>
                </wp:positionV>
                <wp:extent cx="2103120" cy="0"/>
                <wp:effectExtent l="9525" t="7620" r="11430" b="11430"/>
                <wp:wrapTopAndBottom/>
                <wp:docPr id="5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371ACD" id="Line 7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8.5pt,11.85pt" to="224.1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ACe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" o:allowincell="f">
                <w10:wrap type="topAndBottom"/>
              </v:lin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>
                <wp:simplePos x="0" y="0"/>
                <wp:positionH relativeFrom="column">
                  <wp:posOffset>3394710</wp:posOffset>
                </wp:positionH>
                <wp:positionV relativeFrom="paragraph">
                  <wp:posOffset>165735</wp:posOffset>
                </wp:positionV>
                <wp:extent cx="1828800" cy="0"/>
                <wp:effectExtent l="13335" t="13335" r="5715" b="5715"/>
                <wp:wrapTopAndBottom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35F7F0" id="Line 6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7.3pt,13.05pt" to="411.3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" o:allowincell="f">
                <w10:wrap type="topAndBottom"/>
              </v:line>
            </w:pict>
          </mc:Fallback>
        </mc:AlternateContent>
      </w:r>
      <w:r w:rsidR="00947709">
        <w:rPr>
          <w:rFonts w:ascii="Times New Roman" w:hAnsi="Times New Roman"/>
        </w:rPr>
        <w:t xml:space="preserve">                                                                  , dne </w:t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/>
        <w:rPr>
          <w:rFonts w:ascii="Times New Roman" w:hAnsi="Times New Roman"/>
        </w:rPr>
      </w:pP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/>
        <w:rPr>
          <w:rFonts w:ascii="Times New Roman" w:hAnsi="Times New Roman"/>
        </w:rPr>
      </w:pP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/>
        <w:rPr>
          <w:rFonts w:ascii="Times New Roman" w:hAnsi="Times New Roman"/>
        </w:rPr>
      </w:pPr>
    </w:p>
    <w:p w:rsidR="00947709" w:rsidRDefault="00ED4DFD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column">
                  <wp:posOffset>3760470</wp:posOffset>
                </wp:positionH>
                <wp:positionV relativeFrom="paragraph">
                  <wp:posOffset>167005</wp:posOffset>
                </wp:positionV>
                <wp:extent cx="2286000" cy="0"/>
                <wp:effectExtent l="7620" t="5080" r="11430" b="13970"/>
                <wp:wrapTopAndBottom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F9D729" id="Line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6.1pt,13.15pt" to="476.1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C+EgIAACgEAAAOAAAAZHJzL2Uyb0RvYy54bWysU02P2jAQvVfqf7B8h3wsU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" o:allowincell="f">
                <w10:wrap type="topAndBottom"/>
              </v:lin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>
                <wp:simplePos x="0" y="0"/>
                <wp:positionH relativeFrom="column">
                  <wp:posOffset>468630</wp:posOffset>
                </wp:positionH>
                <wp:positionV relativeFrom="paragraph">
                  <wp:posOffset>167005</wp:posOffset>
                </wp:positionV>
                <wp:extent cx="2194560" cy="0"/>
                <wp:effectExtent l="11430" t="5080" r="13335" b="13970"/>
                <wp:wrapTopAndBottom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56CA83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9pt,13.15pt" to="209.7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AUx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" o:allowincell="f">
                <w10:wrap type="topAndBottom"/>
              </v:line>
            </w:pict>
          </mc:Fallback>
        </mc:AlternateContent>
      </w:r>
      <w:r w:rsidR="00947709">
        <w:rPr>
          <w:rFonts w:ascii="Times New Roman" w:hAnsi="Times New Roman"/>
        </w:rPr>
        <w:t>Ocena:</w:t>
      </w:r>
      <w:r w:rsidR="00947709">
        <w:rPr>
          <w:rFonts w:ascii="Times New Roman" w:hAnsi="Times New Roman"/>
        </w:rPr>
        <w:tab/>
        <w:t xml:space="preserve"> </w:t>
      </w:r>
      <w:r w:rsidR="0027535F">
        <w:rPr>
          <w:rFonts w:ascii="Times New Roman" w:hAnsi="Times New Roman"/>
        </w:rPr>
        <w:t>opravil-a / ni opravil-a</w:t>
      </w:r>
      <w:r w:rsidR="0027535F">
        <w:rPr>
          <w:rFonts w:ascii="Times New Roman" w:hAnsi="Times New Roman"/>
        </w:rPr>
        <w:tab/>
      </w:r>
      <w:r w:rsidR="0027535F">
        <w:rPr>
          <w:rFonts w:ascii="Times New Roman" w:hAnsi="Times New Roman"/>
        </w:rPr>
        <w:tab/>
      </w:r>
      <w:r w:rsidR="0027535F">
        <w:rPr>
          <w:rFonts w:ascii="Times New Roman" w:hAnsi="Times New Roman"/>
        </w:rPr>
        <w:tab/>
      </w:r>
      <w:r w:rsidR="0027535F">
        <w:rPr>
          <w:rFonts w:ascii="Times New Roman" w:hAnsi="Times New Roman"/>
        </w:rPr>
        <w:tab/>
        <w:t xml:space="preserve">   </w:t>
      </w:r>
      <w:r w:rsidR="00947709">
        <w:rPr>
          <w:rFonts w:ascii="Times New Roman" w:hAnsi="Times New Roman"/>
        </w:rPr>
        <w:t xml:space="preserve">Podpis mentorja </w:t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  <w:r w:rsidR="00947709">
        <w:rPr>
          <w:rFonts w:ascii="Times New Roman" w:hAnsi="Times New Roman"/>
        </w:rPr>
        <w:tab/>
      </w:r>
    </w:p>
    <w:p w:rsidR="00947709" w:rsidRDefault="00947709">
      <w:pPr>
        <w:pBdr>
          <w:top w:val="single" w:sz="4" w:space="5" w:color="auto"/>
          <w:left w:val="single" w:sz="4" w:space="4" w:color="auto"/>
          <w:bottom w:val="single" w:sz="4" w:space="5" w:color="auto"/>
          <w:right w:val="single" w:sz="4" w:space="4" w:color="auto"/>
        </w:pBdr>
        <w:shd w:val="pct25" w:color="000000" w:fill="FFFFFF"/>
        <w:ind w:right="49"/>
        <w:rPr>
          <w:rFonts w:ascii="Times New Roman" w:hAnsi="Times New Roman"/>
        </w:rPr>
      </w:pPr>
    </w:p>
    <w:sectPr w:rsidR="00947709" w:rsidSect="00DF5399">
      <w:pgSz w:w="12240" w:h="15840" w:code="1"/>
      <w:pgMar w:top="1134" w:right="1134" w:bottom="1134" w:left="1134" w:header="720" w:footer="637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10345"/>
    <w:multiLevelType w:val="singleLevel"/>
    <w:tmpl w:val="C542F6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64614C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DB904A2"/>
    <w:multiLevelType w:val="singleLevel"/>
    <w:tmpl w:val="C542F6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04229D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DA125FA"/>
    <w:multiLevelType w:val="singleLevel"/>
    <w:tmpl w:val="C542F6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EFA48A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6700C33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5DB242E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C5426C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7"/>
  </w:num>
  <w:num w:numId="5">
    <w:abstractNumId w:val="6"/>
  </w:num>
  <w:num w:numId="6">
    <w:abstractNumId w:val="3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c2MrAwNTM1NbNQ0lEKTi0uzszPAykwrAUAeJ0CjCwAAAA="/>
  </w:docVars>
  <w:rsids>
    <w:rsidRoot w:val="00947709"/>
    <w:rsid w:val="000C740E"/>
    <w:rsid w:val="00215CC0"/>
    <w:rsid w:val="0027535F"/>
    <w:rsid w:val="00447A56"/>
    <w:rsid w:val="00493B44"/>
    <w:rsid w:val="004D31EC"/>
    <w:rsid w:val="007F5601"/>
    <w:rsid w:val="00947709"/>
    <w:rsid w:val="009F7047"/>
    <w:rsid w:val="00AA2B72"/>
    <w:rsid w:val="00AC5E9C"/>
    <w:rsid w:val="00C83338"/>
    <w:rsid w:val="00D923DC"/>
    <w:rsid w:val="00DF5399"/>
    <w:rsid w:val="00ED4DFD"/>
    <w:rsid w:val="00F37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EBEE9A"/>
  <w15:docId w15:val="{90222ED1-8D5F-4798-BB77-EAC3CC310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F5399"/>
    <w:rPr>
      <w:rFonts w:ascii="Arial" w:hAnsi="Arial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lokbesedila">
    <w:name w:val="Block Text"/>
    <w:basedOn w:val="Navaden"/>
    <w:rsid w:val="00DF5399"/>
    <w:pPr>
      <w:pBdr>
        <w:top w:val="single" w:sz="4" w:space="31" w:color="auto"/>
        <w:left w:val="single" w:sz="4" w:space="15" w:color="auto"/>
        <w:bottom w:val="single" w:sz="4" w:space="31" w:color="auto"/>
        <w:right w:val="single" w:sz="4" w:space="15" w:color="auto"/>
      </w:pBdr>
      <w:ind w:left="2268" w:right="2601"/>
      <w:jc w:val="center"/>
    </w:pPr>
    <w:rPr>
      <w:rFonts w:ascii="Times New Roman" w:hAnsi="Times New Roman"/>
      <w:sz w:val="40"/>
    </w:rPr>
  </w:style>
  <w:style w:type="paragraph" w:styleId="Besedilooblaka">
    <w:name w:val="Balloon Text"/>
    <w:basedOn w:val="Navaden"/>
    <w:link w:val="BesedilooblakaZnak"/>
    <w:rsid w:val="004D31E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4D31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OLSKI CENTER VELENJE</vt:lpstr>
    </vt:vector>
  </TitlesOfParts>
  <Company>Solski center Velenje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OLSKI CENTER VELENJE</dc:title>
  <dc:creator>profesor</dc:creator>
  <cp:lastModifiedBy>Šolski Center Postojna Uporabnik</cp:lastModifiedBy>
  <cp:revision>2</cp:revision>
  <cp:lastPrinted>2005-10-10T10:15:00Z</cp:lastPrinted>
  <dcterms:created xsi:type="dcterms:W3CDTF">2021-08-18T12:48:00Z</dcterms:created>
  <dcterms:modified xsi:type="dcterms:W3CDTF">2021-08-18T12:48:00Z</dcterms:modified>
</cp:coreProperties>
</file>